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imary</w:t>
      </w:r>
      <w:r>
        <w:t xml:space="preserve"> </w:t>
      </w:r>
      <w:r>
        <w:t xml:space="preserve">Teacher</w:t>
      </w:r>
      <w:r>
        <w:t xml:space="preserve"> </w:t>
      </w:r>
      <w:r>
        <w:t xml:space="preserve">Position</w:t>
      </w:r>
    </w:p>
    <w:bookmarkStart w:id="21" w:name="X4e01495b56b9e9cecca94dee9875e7b6635f27a"/>
    <w:p>
      <w:pPr>
        <w:pStyle w:val="Heading1"/>
      </w:pPr>
      <w:r>
        <w:t xml:space="preserve">INTERNSHIP APPLICATION LETTER FOR PRIMARY TEACH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Primary Education Department</w:t>
      </w:r>
      <w:r>
        <w:br/>
      </w:r>
      <w:r>
        <w:t xml:space="preserve">[School Name - Optional but Recommended for Authenticity]</w:t>
      </w:r>
      <w:r>
        <w:br/>
      </w:r>
      <w:r>
        <w:t xml:space="preserve">Singapore Singapore</w:t>
      </w:r>
      <w:r>
        <w:br/>
      </w:r>
    </w:p>
    <w:bookmarkStart w:id="20" w:name="Xf897993f08a44159098442f55a0c90317ec194f"/>
    <w:p>
      <w:pPr>
        <w:pStyle w:val="Heading2"/>
      </w:pPr>
      <w:r>
        <w:t xml:space="preserve">Subject: Internship Application for Primary Teacher Position</w:t>
      </w:r>
    </w:p>
    <w:p>
      <w:pPr>
        <w:pStyle w:val="FirstParagraph"/>
      </w:pPr>
      <w:r>
        <w:t xml:space="preserve">Dear Hiring Manager,</w:t>
      </w:r>
    </w:p>
    <w:p>
      <w:pPr>
        <w:pStyle w:val="BodyText"/>
      </w:pPr>
      <w:r>
        <w:t xml:space="preserve">I am writing this Internship Application Letter with profound enthusiasm to express my earnest interest in the Primary Teacher Internship opportunity at your esteemed institution in Singapore Singapore. As a dedicated student pursuing my Bachelor of Education (Primary) at [Your University], I have meticulously prepared myself to contribute meaningfully to the vibrant educational landscape of Singapore. This application represents not merely a professional opportunity, but a deeply personal commitment to becoming an educator who embodies the very essence of excellence that defines primary education in our nation.</w:t>
      </w:r>
    </w:p>
    <w:p>
      <w:pPr>
        <w:pStyle w:val="BodyText"/>
      </w:pPr>
      <w:r>
        <w:t xml:space="preserve">My academic journey has been intentionally structured around Singapore's unique pedagogical framework. Through rigorous coursework in the Ministry of Education (MOE) curriculum, I have mastered strategies aligned with Singapore's emphasis on holistic development—integrating values education, bilingual proficiency (English and Mother Tongue), and STEM foundations into lesson planning. My recent module on "Differentiated Instruction in Diverse Classrooms" directly addressed the multicultural realities of Singaporean schools, where I developed culturally responsive teaching materials for students from Malay, Chinese, Indian, and Eurasian backgrounds. This aligns perfectly with Singapore's national vision of nurturing "Citizens of Character" who thrive in our multiracial society.</w:t>
      </w:r>
    </w:p>
    <w:p>
      <w:pPr>
        <w:pStyle w:val="BodyText"/>
      </w:pPr>
      <w:r>
        <w:t xml:space="preserve">My practical experience further demonstrates my readiness for this internship. During my field practicum at [Local School Name/Institution], I co-designed and implemented a project-based learning unit on sustainability that incorporated Singapore's Green Plan 2030 goals. Working with a Year 4 class of 32 students, I utilized Singapore's unique "Teach Less, Learn More" philosophy to transform abstract environmental concepts into tangible activities—such as creating school compost systems and analyzing local water conservation data. This initiative earned commendation from the principal for its alignment with MOE's emphasis on experiential learning. Crucially, I maintained meticulous documentation of student progress using Singapore's e-Portfolio system, ensuring transparency with parents—a practice that reflects the high standards of accountability expected in Singaporean schools.</w:t>
      </w:r>
    </w:p>
    <w:p>
      <w:pPr>
        <w:pStyle w:val="BodyText"/>
      </w:pPr>
      <w:r>
        <w:t xml:space="preserve">What draws me specifically to intern at an institution in Singapore Singapore is my unwavering admiration for our nation's educational ecosystem. Unlike many global systems, Singapore's primary education model uniquely balances academic rigor with character formation through its Character and Citizenship Education (CCE) framework. I am particularly inspired by how schools like yours weave the values of respect, resilience, and responsibility into daily classroom interactions—whether through morning assemblies that honor National Day or after-school clubs promoting social cohesion. This holistic approach resonates with my core belief that a Teacher Primary must first be a nurturer of young hearts before being an instructor of minds. I have studied Singapore's recent reforms, including the 2023 emphasis on "Future-Ready Skills," and am eager to contribute to this evolution.</w:t>
      </w:r>
    </w:p>
    <w:p>
      <w:pPr>
        <w:pStyle w:val="BodyText"/>
      </w:pPr>
      <w:r>
        <w:t xml:space="preserve">My understanding extends beyond curriculum into the cultural nuances of teaching in Singapore. Having volunteered at [Community Organization] where I mentored refugee children in English language development, I've witnessed firsthand how Singapore's inclusive ethos transforms classrooms into communities. I recognize that a successful Teacher Primary here must navigate subtle dynamics: balancing parental expectations with child-centered learning, incorporating Singlish appropriately for engagement while maintaining academic standards, and responding to MOE's evolving assessment policies such as the shift from high-stakes testing to continuous assessment. This Internship Application Letter is not merely a formality; it embodies my commitment to internalizing these complexities through hands-on experience under your guidance.</w:t>
      </w:r>
    </w:p>
    <w:p>
      <w:pPr>
        <w:pStyle w:val="BodyText"/>
      </w:pPr>
      <w:r>
        <w:t xml:space="preserve">I am particularly eager to contribute at [School Name] because of your school's acclaimed program in inclusive education for students with mild special needs—a reflection of Singapore's broader commitment to "Education for All." My research on Universal Design for Learning (UDL) principles has prepared me to support diverse learners, and I would welcome the opportunity to assist in adapting lesson materials per MOE's guidelines. Furthermore, I am proficient in using Singapore's Education Technology Platforms like Seesaw and MOE e-Portal, having utilized them during my university training to streamline communication with virtual parent-teacher meetings—skills directly transferable to your digital classrooms.</w:t>
      </w:r>
    </w:p>
    <w:p>
      <w:pPr>
        <w:pStyle w:val="BodyText"/>
      </w:pPr>
      <w:r>
        <w:t xml:space="preserve">As an intern, I pledge to embody the highest standards of professionalism expected in Singapore's educational community. I will adhere strictly to the Code of Professional Conduct for Teachers, prioritize student safety through MOE's safeguarding protocols, and actively participate in staff development sessions. My goal is not merely to observe but to contribute: I am ready to assist with lesson preparation during planning periods, support students during co-curricular activities like Scouts or sports days, and even help develop culturally relevant resources for our school's annual Cultural Festival.</w:t>
      </w:r>
    </w:p>
    <w:p>
      <w:pPr>
        <w:pStyle w:val="BodyText"/>
      </w:pPr>
      <w:r>
        <w:t xml:space="preserve">Most importantly, I understand that this internship represents more than a placement—it is the beginning of my journey as a Teacher Primary in Singapore. I am fully committed to learning from your experienced educators, absorbing the nuances of our nation's educational philosophy, and ultimately contributing to shaping the next generation of Singaporean citizens who will lead our country forward. The opportunity to learn under your mentorship would be an honor I would cherish deeply.</w:t>
      </w:r>
    </w:p>
    <w:p>
      <w:pPr>
        <w:pStyle w:val="BodyText"/>
      </w:pPr>
      <w:r>
        <w:t xml:space="preserve">Thank you for considering my application for this invaluable Primary Teacher Internship position in Singapore Singapore. I have attached my resume, academic transcripts, and teaching portfolio for your review. I welcome the chance to discuss how my passion for holistic education aligns with your school's vision during an interview at your earliest convenience.</w:t>
      </w:r>
    </w:p>
    <w:p>
      <w:pPr>
        <w:pStyle w:val="BodyText"/>
      </w:pPr>
      <w:r>
        <w:t xml:space="preserve">With sincere regards,</w:t>
      </w:r>
    </w:p>
    <w:p>
      <w:pPr>
        <w:pStyle w:val="BodyText"/>
      </w:pPr>
      <w:r>
        <w:t xml:space="preserve">[Your Full Name]</w:t>
      </w:r>
    </w:p>
    <w:p>
      <w:pPr>
        <w:pStyle w:val="BodyText"/>
      </w:pPr>
      <w:r>
        <w:t xml:space="preserve">Student, Bachelor of Education (Primary)</w:t>
      </w:r>
    </w:p>
    <w:p>
      <w:pPr>
        <w:pStyle w:val="BodyText"/>
      </w:pPr>
      <w:r>
        <w:t xml:space="preserve">[Your University Name]</w:t>
      </w:r>
    </w:p>
    <w:p>
      <w:pPr>
        <w:pStyle w:val="BodyText"/>
      </w:pPr>
      <w:r>
        <w:t xml:space="preserve">This document contains approximately 850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imary Teacher Position</dc:title>
  <dc:creator/>
  <dc:language>en</dc:language>
  <cp:keywords/>
  <dcterms:created xsi:type="dcterms:W3CDTF">2026-07-23T08:33:19Z</dcterms:created>
  <dcterms:modified xsi:type="dcterms:W3CDTF">2026-07-23T08:33:19Z</dcterms:modified>
</cp:coreProperties>
</file>

<file path=docProps/custom.xml><?xml version="1.0" encoding="utf-8"?>
<Properties xmlns="http://schemas.openxmlformats.org/officeDocument/2006/custom-properties" xmlns:vt="http://schemas.openxmlformats.org/officeDocument/2006/docPropsVTypes"/>
</file>